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0FFF94" w14:textId="12CC96E7" w:rsidR="00B9761B" w:rsidRDefault="00B9761B" w:rsidP="00B9761B">
      <w:pPr>
        <w:spacing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«Утверж</w:t>
      </w:r>
      <w:r>
        <w:rPr>
          <w:rFonts w:ascii="Times New Roman" w:hAnsi="Times New Roman" w:cs="Times New Roman"/>
          <w:sz w:val="24"/>
          <w:szCs w:val="24"/>
        </w:rPr>
        <w:t>д</w:t>
      </w:r>
      <w:r>
        <w:rPr>
          <w:rFonts w:ascii="Times New Roman" w:hAnsi="Times New Roman" w:cs="Times New Roman"/>
          <w:sz w:val="24"/>
          <w:szCs w:val="24"/>
        </w:rPr>
        <w:t>аю»</w:t>
      </w:r>
    </w:p>
    <w:p w14:paraId="4DC5CFFE" w14:textId="016AFE1C" w:rsidR="00B9761B" w:rsidRDefault="00B9761B" w:rsidP="00B9761B">
      <w:pPr>
        <w:spacing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ректор МОБУ</w:t>
      </w:r>
    </w:p>
    <w:p w14:paraId="00A338C4" w14:textId="69F84224" w:rsidR="00B9761B" w:rsidRPr="00B9761B" w:rsidRDefault="00B9761B" w:rsidP="00B9761B">
      <w:pPr>
        <w:spacing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</w:t>
      </w:r>
      <w:proofErr w:type="spellStart"/>
      <w:r>
        <w:rPr>
          <w:rFonts w:ascii="Times New Roman" w:hAnsi="Times New Roman" w:cs="Times New Roman"/>
          <w:sz w:val="24"/>
          <w:szCs w:val="24"/>
        </w:rPr>
        <w:t>Нагим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Р.А.</w:t>
      </w:r>
    </w:p>
    <w:p w14:paraId="466293D5" w14:textId="2B591F3C" w:rsidR="00B9761B" w:rsidRPr="00B9761B" w:rsidRDefault="00B9761B" w:rsidP="00B9761B">
      <w:pPr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</w:p>
    <w:p w14:paraId="4ECE1E6E" w14:textId="77777777" w:rsidR="00B9761B" w:rsidRPr="00B9761B" w:rsidRDefault="00B9761B" w:rsidP="005F508B">
      <w:pPr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</w:p>
    <w:p w14:paraId="758B8944" w14:textId="77777777" w:rsidR="005F508B" w:rsidRPr="00B9761B" w:rsidRDefault="00714164" w:rsidP="005F50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761B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План мероприятий</w:t>
      </w:r>
      <w:r w:rsidR="005F508B" w:rsidRPr="00B9761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741F01D" w14:textId="2F3F5EE3" w:rsidR="00714164" w:rsidRPr="00B9761B" w:rsidRDefault="005F508B" w:rsidP="00B9761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761B">
        <w:rPr>
          <w:rFonts w:ascii="Times New Roman" w:hAnsi="Times New Roman" w:cs="Times New Roman"/>
          <w:b/>
          <w:sz w:val="24"/>
          <w:szCs w:val="24"/>
        </w:rPr>
        <w:t xml:space="preserve">по переходу на дистанционное обучение </w:t>
      </w:r>
      <w:r w:rsidR="00B9761B">
        <w:rPr>
          <w:rFonts w:ascii="Times New Roman" w:hAnsi="Times New Roman" w:cs="Times New Roman"/>
          <w:b/>
          <w:sz w:val="24"/>
          <w:szCs w:val="24"/>
        </w:rPr>
        <w:t xml:space="preserve">в МОБУ </w:t>
      </w:r>
      <w:proofErr w:type="spellStart"/>
      <w:r w:rsidR="00B9761B">
        <w:rPr>
          <w:rFonts w:ascii="Times New Roman" w:hAnsi="Times New Roman" w:cs="Times New Roman"/>
          <w:b/>
          <w:sz w:val="24"/>
          <w:szCs w:val="24"/>
        </w:rPr>
        <w:t>Кельтеевская</w:t>
      </w:r>
      <w:proofErr w:type="spellEnd"/>
      <w:r w:rsidR="00B9761B">
        <w:rPr>
          <w:rFonts w:ascii="Times New Roman" w:hAnsi="Times New Roman" w:cs="Times New Roman"/>
          <w:b/>
          <w:sz w:val="24"/>
          <w:szCs w:val="24"/>
        </w:rPr>
        <w:t xml:space="preserve"> СОШ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726"/>
        <w:gridCol w:w="1979"/>
        <w:gridCol w:w="2931"/>
      </w:tblGrid>
      <w:tr w:rsidR="00D05C7A" w:rsidRPr="00B9761B" w14:paraId="27C130D8" w14:textId="77777777" w:rsidTr="0069294B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A5891C" w14:textId="77777777" w:rsidR="00714164" w:rsidRPr="00B9761B" w:rsidRDefault="005F508B" w:rsidP="003E0EFB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№ </w:t>
            </w:r>
            <w:proofErr w:type="gramStart"/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</w:t>
            </w:r>
            <w:proofErr w:type="gramEnd"/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/</w:t>
            </w:r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</w:t>
            </w:r>
          </w:p>
        </w:tc>
        <w:tc>
          <w:tcPr>
            <w:tcW w:w="8726" w:type="dxa"/>
            <w:vAlign w:val="bottom"/>
          </w:tcPr>
          <w:p w14:paraId="5489EBAF" w14:textId="77777777" w:rsidR="00714164" w:rsidRPr="00B9761B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Мероприятие</w:t>
            </w:r>
          </w:p>
        </w:tc>
        <w:tc>
          <w:tcPr>
            <w:tcW w:w="1979" w:type="dxa"/>
          </w:tcPr>
          <w:p w14:paraId="4A2383B9" w14:textId="77777777" w:rsidR="00714164" w:rsidRPr="00B9761B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Срок</w:t>
            </w:r>
          </w:p>
        </w:tc>
        <w:tc>
          <w:tcPr>
            <w:tcW w:w="2931" w:type="dxa"/>
          </w:tcPr>
          <w:p w14:paraId="4F81204E" w14:textId="77777777" w:rsidR="00714164" w:rsidRPr="00B9761B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976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тветственный</w:t>
            </w:r>
          </w:p>
        </w:tc>
      </w:tr>
      <w:tr w:rsidR="00DE5A88" w:rsidRPr="00B9761B" w14:paraId="382B86BE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85038" w14:textId="77777777" w:rsidR="00DE5A88" w:rsidRPr="00B9761B" w:rsidRDefault="00DE5A88" w:rsidP="00837D4C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BA6470" w14:textId="3AEE8FD0" w:rsidR="00DE5A88" w:rsidRPr="0069294B" w:rsidRDefault="00B9761B" w:rsidP="00B9761B">
            <w:pPr>
              <w:pStyle w:val="a6"/>
              <w:rPr>
                <w:color w:val="000000"/>
              </w:rPr>
            </w:pPr>
            <w:r w:rsidRPr="0069294B">
              <w:t>Издание приказа № 25 «</w:t>
            </w:r>
            <w:r w:rsidRPr="0069294B">
              <w:rPr>
                <w:color w:val="000000"/>
              </w:rPr>
              <w:t>О внесение изменений и дополнений</w:t>
            </w:r>
            <w:r w:rsidR="0069294B">
              <w:rPr>
                <w:color w:val="000000"/>
              </w:rPr>
              <w:t xml:space="preserve"> </w:t>
            </w:r>
            <w:r w:rsidRPr="0069294B">
              <w:rPr>
                <w:color w:val="000000"/>
              </w:rPr>
              <w:t>в приказ №</w:t>
            </w:r>
            <w:r w:rsidR="0069294B">
              <w:rPr>
                <w:color w:val="000000"/>
              </w:rPr>
              <w:t xml:space="preserve"> </w:t>
            </w:r>
            <w:r w:rsidRPr="0069294B">
              <w:rPr>
                <w:color w:val="000000"/>
              </w:rPr>
              <w:t>22 от 19.03.2020 г</w:t>
            </w:r>
            <w:r w:rsidRPr="0069294B">
              <w:t>»</w:t>
            </w:r>
            <w:r w:rsidR="0069294B">
              <w:t>.</w:t>
            </w:r>
          </w:p>
        </w:tc>
        <w:tc>
          <w:tcPr>
            <w:tcW w:w="1979" w:type="dxa"/>
          </w:tcPr>
          <w:p w14:paraId="1AABEC57" w14:textId="1BF5E807" w:rsidR="00DE5A88" w:rsidRPr="00B9761B" w:rsidRDefault="00B9761B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.03.2020</w:t>
            </w:r>
          </w:p>
        </w:tc>
        <w:tc>
          <w:tcPr>
            <w:tcW w:w="2931" w:type="dxa"/>
          </w:tcPr>
          <w:p w14:paraId="50967C4D" w14:textId="75CED3E1" w:rsidR="00DE5A88" w:rsidRPr="00B9761B" w:rsidRDefault="00B9761B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Администрация МОБУ </w:t>
            </w:r>
            <w:r w:rsidR="00DE5A88"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</w:tr>
      <w:tr w:rsidR="00D05C7A" w:rsidRPr="00B9761B" w14:paraId="0F8C8464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A683" w14:textId="77777777" w:rsidR="00714164" w:rsidRPr="00B9761B" w:rsidRDefault="00714164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7AFB379" w14:textId="5258FCFE" w:rsidR="00714164" w:rsidRPr="00B9761B" w:rsidRDefault="0069294B" w:rsidP="0069294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твердить положение о дистанционном обучении и расписание уроков.</w:t>
            </w:r>
          </w:p>
        </w:tc>
        <w:tc>
          <w:tcPr>
            <w:tcW w:w="1979" w:type="dxa"/>
          </w:tcPr>
          <w:p w14:paraId="0A851887" w14:textId="495D588D" w:rsidR="00714164" w:rsidRPr="00B9761B" w:rsidRDefault="0069294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  <w:r w:rsidR="002D34AB"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94C4F56" w14:textId="7536D43D" w:rsidR="00714164" w:rsidRPr="00B9761B" w:rsidRDefault="00950EF2" w:rsidP="00950EF2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дминистрация МОБУ</w:t>
            </w:r>
          </w:p>
        </w:tc>
      </w:tr>
      <w:tr w:rsidR="0018150A" w:rsidRPr="00B9761B" w14:paraId="7BC1DE0B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BFA442" w14:textId="77777777" w:rsidR="002D34AB" w:rsidRPr="00B9761B" w:rsidRDefault="002D34AB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F0D26BA" w14:textId="3E105770" w:rsidR="002D34AB" w:rsidRPr="00B9761B" w:rsidRDefault="0069294B" w:rsidP="0069294B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Установить порядок ежедневной передачи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ейс-материалов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для обучающихся 5- 11 классов </w:t>
            </w:r>
            <w:r w:rsidR="00950E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 школьном автобусе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79" w:type="dxa"/>
          </w:tcPr>
          <w:p w14:paraId="3693BAF6" w14:textId="6540F4FC" w:rsidR="002D34AB" w:rsidRPr="00B9761B" w:rsidRDefault="0069294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  <w:r w:rsidR="002D34AB"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C38D7F7" w14:textId="3DFA0F7A" w:rsidR="002D34AB" w:rsidRPr="00B9761B" w:rsidRDefault="00950EF2" w:rsidP="002D34A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дминистрация МОБУ, Классные руководители</w:t>
            </w:r>
          </w:p>
        </w:tc>
      </w:tr>
      <w:tr w:rsidR="00F93FE6" w:rsidRPr="00B9761B" w14:paraId="24E617B3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387E" w14:textId="77777777" w:rsidR="00F93FE6" w:rsidRPr="00B9761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07341437" w14:textId="0E609168" w:rsidR="00F93FE6" w:rsidRPr="00B9761B" w:rsidRDefault="0069294B" w:rsidP="0069294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повестить родителей (законных представителей) и обучающихся 5-11 классов о порядке получения кейс - материалов с заданиями.</w:t>
            </w:r>
            <w:r w:rsidR="0005437F">
              <w:rPr>
                <w:color w:val="000000"/>
                <w:sz w:val="27"/>
                <w:szCs w:val="27"/>
              </w:rPr>
              <w:t xml:space="preserve"> </w:t>
            </w:r>
            <w:r w:rsidR="0005437F" w:rsidRPr="0005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 06.04.2020 года организовать для дистанционного обучения обучающихся 5 - 11 классов доставку необходимых кейсов с заданиями</w:t>
            </w:r>
            <w:r w:rsidR="0005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bookmarkStart w:id="0" w:name="_GoBack"/>
            <w:bookmarkEnd w:id="0"/>
          </w:p>
        </w:tc>
        <w:tc>
          <w:tcPr>
            <w:tcW w:w="1979" w:type="dxa"/>
          </w:tcPr>
          <w:p w14:paraId="73F83EAB" w14:textId="42D74E4E" w:rsidR="00F93FE6" w:rsidRPr="00B9761B" w:rsidRDefault="0069294B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  <w:r w:rsidR="00F93FE6"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A4DC75D" w14:textId="0E7DC146" w:rsidR="00F93FE6" w:rsidRPr="00B9761B" w:rsidRDefault="0069294B" w:rsidP="00950EF2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дминистрация МОБУ, Классные руководители</w:t>
            </w:r>
          </w:p>
        </w:tc>
      </w:tr>
      <w:tr w:rsidR="00F93FE6" w:rsidRPr="00B9761B" w14:paraId="247FD235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A27EA7F" w14:textId="77777777" w:rsidR="00F93FE6" w:rsidRPr="00B9761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85BD404" w14:textId="7FEE052E" w:rsidR="00F93FE6" w:rsidRPr="00B9761B" w:rsidRDefault="00950EF2" w:rsidP="00950EF2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повестить родителей (законных представителей) и обучающихся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классо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 создании дежурных классов в МОБУ</w:t>
            </w:r>
            <w:r w:rsidRPr="00950E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 6 апреля 2020г. о</w:t>
            </w:r>
            <w:r w:rsidRPr="00950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рганизовать для обучающихся 1-4 классов дежурные группы, с наполняемостью не более 15 человек, обеспечив их изоляцию во время перемен и посещения столовой для приема пищи.</w:t>
            </w:r>
          </w:p>
        </w:tc>
        <w:tc>
          <w:tcPr>
            <w:tcW w:w="1979" w:type="dxa"/>
          </w:tcPr>
          <w:p w14:paraId="55E17B0A" w14:textId="453E9F9A" w:rsidR="00F93FE6" w:rsidRPr="00B9761B" w:rsidRDefault="00950EF2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  <w:r w:rsidR="00F93FE6"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3AA3444B" w14:textId="47FEA422" w:rsidR="00F93FE6" w:rsidRPr="00B9761B" w:rsidRDefault="00950EF2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дминистрация МОБУ, Классные руководители</w:t>
            </w:r>
          </w:p>
        </w:tc>
      </w:tr>
      <w:tr w:rsidR="00F93FE6" w:rsidRPr="00B9761B" w14:paraId="33E8CBE8" w14:textId="77777777" w:rsidTr="0069294B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AFF061" w14:textId="77777777" w:rsidR="00F93FE6" w:rsidRPr="00B9761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726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A58AC3" w14:textId="419F4751" w:rsidR="00F93FE6" w:rsidRPr="00B9761B" w:rsidRDefault="00950EF2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гистрация в АИС «Образование» для контроля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79" w:type="dxa"/>
          </w:tcPr>
          <w:p w14:paraId="07C9264C" w14:textId="77777777" w:rsidR="00F93FE6" w:rsidRPr="00B9761B" w:rsidRDefault="00F93FE6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976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48710C11" w14:textId="6F42DD1B" w:rsidR="00F93FE6" w:rsidRPr="00B9761B" w:rsidRDefault="00950EF2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рсакаев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А.М.</w:t>
            </w:r>
          </w:p>
        </w:tc>
      </w:tr>
    </w:tbl>
    <w:p w14:paraId="64920F78" w14:textId="77777777" w:rsidR="00714164" w:rsidRPr="00B9761B" w:rsidRDefault="00714164" w:rsidP="00714164">
      <w:pPr>
        <w:rPr>
          <w:rFonts w:ascii="Times New Roman" w:hAnsi="Times New Roman" w:cs="Times New Roman"/>
          <w:sz w:val="24"/>
          <w:szCs w:val="24"/>
        </w:rPr>
      </w:pPr>
    </w:p>
    <w:sectPr w:rsidR="00714164" w:rsidRPr="00B9761B" w:rsidSect="00B9761B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5437F"/>
    <w:rsid w:val="00075CFD"/>
    <w:rsid w:val="0008440B"/>
    <w:rsid w:val="00171B6E"/>
    <w:rsid w:val="0018150A"/>
    <w:rsid w:val="001868D0"/>
    <w:rsid w:val="002B5282"/>
    <w:rsid w:val="002C0E4A"/>
    <w:rsid w:val="002D34AB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9294B"/>
    <w:rsid w:val="006B01B1"/>
    <w:rsid w:val="00714164"/>
    <w:rsid w:val="007B1A04"/>
    <w:rsid w:val="007C03DC"/>
    <w:rsid w:val="00853873"/>
    <w:rsid w:val="00860633"/>
    <w:rsid w:val="008861AD"/>
    <w:rsid w:val="00950EF2"/>
    <w:rsid w:val="009748DD"/>
    <w:rsid w:val="00974C6E"/>
    <w:rsid w:val="00993FC2"/>
    <w:rsid w:val="00B61389"/>
    <w:rsid w:val="00B80522"/>
    <w:rsid w:val="00B8465F"/>
    <w:rsid w:val="00B9761B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739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B97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B97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home 123</cp:lastModifiedBy>
  <cp:revision>2</cp:revision>
  <cp:lastPrinted>2020-03-18T07:58:00Z</cp:lastPrinted>
  <dcterms:created xsi:type="dcterms:W3CDTF">2020-03-30T07:59:00Z</dcterms:created>
  <dcterms:modified xsi:type="dcterms:W3CDTF">2020-03-30T07:59:00Z</dcterms:modified>
</cp:coreProperties>
</file>